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A8F2" w14:textId="77777777" w:rsidR="00CD0A52" w:rsidRDefault="00CD0A52" w:rsidP="0026328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A5CCED" w14:textId="5654247D" w:rsidR="00423676" w:rsidRPr="00423676" w:rsidRDefault="003140EB" w:rsidP="00D147ED">
      <w:pPr>
        <w:spacing w:after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10EC65A1" wp14:editId="5A5BC8F5">
            <wp:extent cx="6657975" cy="1468755"/>
            <wp:effectExtent l="0" t="0" r="9525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1E0" w:firstRow="1" w:lastRow="1" w:firstColumn="1" w:lastColumn="1" w:noHBand="0" w:noVBand="0"/>
      </w:tblPr>
      <w:tblGrid>
        <w:gridCol w:w="4497"/>
        <w:gridCol w:w="291"/>
        <w:gridCol w:w="5678"/>
      </w:tblGrid>
      <w:tr w:rsidR="00D147ED" w:rsidRPr="00560A5D" w14:paraId="4E9B83DD" w14:textId="77777777" w:rsidTr="005D77B5">
        <w:trPr>
          <w:gridAfter w:val="2"/>
          <w:wAfter w:w="6129" w:type="dxa"/>
          <w:trHeight w:val="445"/>
        </w:trPr>
        <w:tc>
          <w:tcPr>
            <w:tcW w:w="4553" w:type="dxa"/>
            <w:tcBorders>
              <w:top w:val="nil"/>
              <w:left w:val="nil"/>
              <w:bottom w:val="nil"/>
              <w:right w:val="nil"/>
            </w:tcBorders>
          </w:tcPr>
          <w:p w14:paraId="3CB388FF" w14:textId="0A4ACA94" w:rsidR="00423676" w:rsidRPr="00423676" w:rsidRDefault="00423676" w:rsidP="005D77B5">
            <w:pPr>
              <w:rPr>
                <w:b/>
                <w:color w:val="808080"/>
              </w:rPr>
            </w:pPr>
          </w:p>
        </w:tc>
      </w:tr>
      <w:tr w:rsidR="00A046E2" w14:paraId="2DEE4726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3"/>
              <w:gridCol w:w="273"/>
              <w:gridCol w:w="274"/>
              <w:gridCol w:w="274"/>
              <w:gridCol w:w="274"/>
              <w:gridCol w:w="2913"/>
            </w:tblGrid>
            <w:tr w:rsidR="00A046E2" w14:paraId="13107215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D68746" w14:textId="21C2D191" w:rsidR="00560A5D" w:rsidRPr="00BB2439" w:rsidRDefault="00C240E7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bookmarkStart w:id="0" w:name="_Hlk104282772"/>
                  <w:bookmarkStart w:id="1" w:name="_Hlk104281007"/>
                  <w:bookmarkStart w:id="2" w:name="_Hlk104378499"/>
                  <w:r>
                    <w:rPr>
                      <w:b/>
                      <w:color w:val="808080"/>
                      <w:sz w:val="48"/>
                      <w:szCs w:val="48"/>
                    </w:rPr>
                    <w:t>Hatfield Loop</w:t>
                  </w:r>
                </w:p>
              </w:tc>
            </w:tr>
            <w:tr w:rsidR="00A046E2" w:rsidRPr="0000623B" w14:paraId="74C8ACB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4799" w14:textId="738C5456" w:rsidR="00560A5D" w:rsidRPr="00D614C3" w:rsidRDefault="00BB2439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288E2F1D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96FDA9" w14:textId="77777777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59E3A1AF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B22288" w14:textId="50A3F56A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A046E2" w14:paraId="0560C810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BE8E2B" w14:textId="494BF000" w:rsidR="00D614C3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BF36B3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E9222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C240E7">
                    <w:rPr>
                      <w:b/>
                      <w:color w:val="808080"/>
                      <w:sz w:val="40"/>
                      <w:szCs w:val="40"/>
                    </w:rPr>
                    <w:t>.5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A046E2" w14:paraId="2EF591BF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E7C961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3257797" w14:textId="368FA901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699E52" w14:textId="6199DFDB" w:rsidR="00560A5D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9222E">
                    <w:rPr>
                      <w:b/>
                      <w:color w:val="FF0000"/>
                      <w:sz w:val="72"/>
                      <w:szCs w:val="72"/>
                    </w:rPr>
                    <w:t>38.67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31EB67B0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5D77B5" w14:paraId="517B28BE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E518D1" w14:textId="40534AD4" w:rsidR="00560A5D" w:rsidRDefault="003140EB" w:rsidP="005D77B5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776" behindDoc="0" locked="0" layoutInCell="1" allowOverlap="1" wp14:anchorId="292C53F3" wp14:editId="438077E1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5" name="Straight Connector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243CAF8A" id="Straight Connector 5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F5C7E3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0257F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F63696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9902B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0AFC3A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7CD6DB89" w14:textId="77777777" w:rsidR="00560A5D" w:rsidRDefault="00560A5D" w:rsidP="005D77B5"/>
        </w:tc>
        <w:tc>
          <w:tcPr>
            <w:tcW w:w="297" w:type="dxa"/>
          </w:tcPr>
          <w:p w14:paraId="59B100CB" w14:textId="77777777" w:rsidR="00560A5D" w:rsidRDefault="00560A5D" w:rsidP="005D77B5"/>
        </w:tc>
        <w:tc>
          <w:tcPr>
            <w:tcW w:w="5832" w:type="dxa"/>
          </w:tcPr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A046E2" w14:paraId="7F34DB9C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78467B" w14:textId="5F2B57E6" w:rsidR="00560A5D" w:rsidRPr="00D33B1B" w:rsidRDefault="00C240E7" w:rsidP="008A4952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Hatfield Design</w:t>
                  </w:r>
                </w:p>
              </w:tc>
            </w:tr>
            <w:tr w:rsidR="00EA4F78" w:rsidRPr="0000623B" w14:paraId="271F49C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D9E47D" w14:textId="3946F485" w:rsidR="00EA4F78" w:rsidRPr="00D614C3" w:rsidRDefault="00986038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A046E2" w:rsidRPr="0000623B" w14:paraId="196CB60C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5E443C" w14:textId="360460B0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A046E2" w:rsidRPr="0000623B" w14:paraId="1C7384D8" w14:textId="77777777" w:rsidTr="00E84D39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90B4C3" w14:textId="2B79FCEC" w:rsidR="00560A5D" w:rsidRPr="00D614C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Available 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m </w:t>
                  </w:r>
                  <w:r w:rsidR="00BF36B3">
                    <w:rPr>
                      <w:b/>
                      <w:color w:val="808080"/>
                      <w:sz w:val="36"/>
                      <w:szCs w:val="36"/>
                    </w:rPr>
                    <w:t>only</w:t>
                  </w:r>
                </w:p>
              </w:tc>
            </w:tr>
            <w:tr w:rsidR="00A046E2" w14:paraId="46E95ED4" w14:textId="77777777" w:rsidTr="00E84D39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BC0A71" w14:textId="6259A4C1" w:rsidR="00560A5D" w:rsidRPr="002942FE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E9222E">
                    <w:rPr>
                      <w:b/>
                      <w:color w:val="808080"/>
                      <w:sz w:val="40"/>
                      <w:szCs w:val="40"/>
                    </w:rPr>
                    <w:t>5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5</w:t>
                  </w:r>
                  <w:r w:rsidR="009C0D94">
                    <w:rPr>
                      <w:b/>
                      <w:color w:val="808080"/>
                      <w:sz w:val="40"/>
                      <w:szCs w:val="40"/>
                    </w:rPr>
                    <w:t>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A046E2" w14:paraId="68BABBD0" w14:textId="77777777" w:rsidTr="00E84D39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E7B353" w14:textId="77777777" w:rsidR="00560A5D" w:rsidRPr="00A6442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30D7357E" w14:textId="77777777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B2C0169" w14:textId="2A65FA1F" w:rsidR="00560A5D" w:rsidRPr="003857D3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E9222E">
                    <w:rPr>
                      <w:b/>
                      <w:color w:val="FF0000"/>
                      <w:sz w:val="72"/>
                      <w:szCs w:val="72"/>
                    </w:rPr>
                    <w:t>38.67</w:t>
                  </w:r>
                  <w:bookmarkStart w:id="3" w:name="_GoBack"/>
                  <w:bookmarkEnd w:id="3"/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2ED4A954" w14:textId="3435DEAF" w:rsidR="003140EB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4A0373C9" w14:textId="77777777" w:rsidR="00D147ED" w:rsidRDefault="00D147E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4E4FDC14" w14:textId="77777777" w:rsidR="00560A5D" w:rsidRPr="007A6F31" w:rsidRDefault="00560A5D" w:rsidP="005D77B5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A046E2" w14:paraId="0744550D" w14:textId="77777777" w:rsidTr="00E84D39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C3FE84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07F3A2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1A53FB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14C4FC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D5DAAD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330499" w14:textId="77777777" w:rsidR="00560A5D" w:rsidRDefault="00560A5D" w:rsidP="005D77B5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637F83C0" w14:textId="216ABAB0" w:rsidR="00560A5D" w:rsidRDefault="00560A5D" w:rsidP="005D77B5"/>
        </w:tc>
      </w:tr>
      <w:tr w:rsidR="003E6915" w14:paraId="2B096462" w14:textId="77777777" w:rsidTr="005D77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53" w:type="dxa"/>
          </w:tcPr>
          <w:p w14:paraId="0B2B6FFC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73"/>
              <w:gridCol w:w="273"/>
              <w:gridCol w:w="274"/>
              <w:gridCol w:w="274"/>
              <w:gridCol w:w="273"/>
              <w:gridCol w:w="2914"/>
            </w:tblGrid>
            <w:tr w:rsidR="003E6915" w14:paraId="4FDFBBEF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End w:id="0"/>
                <w:bookmarkEnd w:id="1"/>
                <w:bookmarkEnd w:id="2"/>
                <w:p w14:paraId="171D089A" w14:textId="66B55AAB" w:rsidR="003E6915" w:rsidRPr="003E6915" w:rsidRDefault="00D50D37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Naples</w:t>
                  </w:r>
                </w:p>
              </w:tc>
            </w:tr>
            <w:tr w:rsidR="003E6915" w:rsidRPr="0000623B" w14:paraId="1E7B186A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5399E4F" w14:textId="3426358D" w:rsidR="003E6915" w:rsidRPr="00D614C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8A4952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6BF3787D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645A92" w14:textId="77777777" w:rsidR="003E6915" w:rsidRPr="00D614C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34DE0367" w14:textId="77777777" w:rsidTr="005D77B5"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625183" w14:textId="2D9F2115" w:rsidR="003E6915" w:rsidRPr="00D614C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 xml:space="preserve">Available </w:t>
                  </w:r>
                  <w:r w:rsidR="00D50D37">
                    <w:rPr>
                      <w:b/>
                      <w:color w:val="808080"/>
                      <w:sz w:val="36"/>
                      <w:szCs w:val="36"/>
                    </w:rPr>
                    <w:t>4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 &amp; 5</w:t>
                  </w:r>
                  <w:r w:rsidR="00B42F7F">
                    <w:rPr>
                      <w:b/>
                      <w:color w:val="808080"/>
                      <w:sz w:val="36"/>
                      <w:szCs w:val="36"/>
                    </w:rPr>
                    <w:t>.00</w:t>
                  </w: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m</w:t>
                  </w:r>
                </w:p>
              </w:tc>
            </w:tr>
            <w:tr w:rsidR="003E6915" w14:paraId="4FC309C0" w14:textId="77777777" w:rsidTr="005D77B5">
              <w:trPr>
                <w:trHeight w:val="610"/>
              </w:trPr>
              <w:tc>
                <w:tcPr>
                  <w:tcW w:w="433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356727" w14:textId="5D29ACA5" w:rsidR="003E6915" w:rsidRPr="00D614C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2</w:t>
                  </w:r>
                  <w:r w:rsidR="008C2C75">
                    <w:rPr>
                      <w:b/>
                      <w:color w:val="808080"/>
                      <w:sz w:val="40"/>
                      <w:szCs w:val="40"/>
                    </w:rPr>
                    <w:t>8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1E2A50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D614C3">
                    <w:rPr>
                      <w:b/>
                      <w:color w:val="808080"/>
                      <w:sz w:val="40"/>
                      <w:szCs w:val="40"/>
                    </w:rPr>
                    <w:t>m2</w:t>
                  </w:r>
                </w:p>
              </w:tc>
            </w:tr>
            <w:tr w:rsidR="003E6915" w14:paraId="0900FCC6" w14:textId="77777777" w:rsidTr="005D77B5">
              <w:trPr>
                <w:trHeight w:val="1235"/>
              </w:trPr>
              <w:tc>
                <w:tcPr>
                  <w:tcW w:w="1386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59E8A4" w14:textId="77777777" w:rsidR="003E6915" w:rsidRPr="00A6442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7C3E7F8A" w14:textId="77777777" w:rsidR="003E6915" w:rsidRPr="00A64423" w:rsidRDefault="003E6915" w:rsidP="00E9222E">
                  <w:pPr>
                    <w:framePr w:hSpace="180" w:wrap="around" w:vAnchor="text" w:hAnchor="text" w:y="1"/>
                    <w:suppressOverlap/>
                    <w:rPr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295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AFD888" w14:textId="4B47A894" w:rsidR="003E6915" w:rsidRPr="003E6915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2942FE"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2</w:t>
                  </w:r>
                  <w:r w:rsidR="008C2C75">
                    <w:rPr>
                      <w:b/>
                      <w:color w:val="FF0000"/>
                      <w:sz w:val="72"/>
                      <w:szCs w:val="72"/>
                    </w:rPr>
                    <w:t>4</w:t>
                  </w:r>
                  <w:r w:rsidR="00976038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8C2C75">
                    <w:rPr>
                      <w:b/>
                      <w:color w:val="FF0000"/>
                      <w:sz w:val="72"/>
                      <w:szCs w:val="72"/>
                    </w:rPr>
                    <w:t>22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69129592" w14:textId="77777777" w:rsidR="003E6915" w:rsidRPr="003857D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y</w:t>
                  </w:r>
                </w:p>
              </w:tc>
            </w:tr>
            <w:tr w:rsidR="003E6915" w14:paraId="0C3E2F1C" w14:textId="77777777" w:rsidTr="005D77B5">
              <w:tc>
                <w:tcPr>
                  <w:tcW w:w="2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EDFFA4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  <w:r>
                    <w:rPr>
                      <w:b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48A1F62D" wp14:editId="086DEE3F">
                            <wp:simplePos x="0" y="0"/>
                            <wp:positionH relativeFrom="column">
                              <wp:posOffset>17145</wp:posOffset>
                            </wp:positionH>
                            <wp:positionV relativeFrom="page">
                              <wp:posOffset>106680</wp:posOffset>
                            </wp:positionV>
                            <wp:extent cx="6505575" cy="19050"/>
                            <wp:effectExtent l="0" t="0" r="28575" b="19050"/>
                            <wp:wrapNone/>
                            <wp:docPr id="3" name="Straight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505575" cy="190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76D2DDD7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1.35pt,8.4pt" to="513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" strokecolor="black [3213]">
                            <w10:wrap anchory="page"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74E38A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49D803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F0AB61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EB7C3C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951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9D506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2BD91497" w14:textId="77777777" w:rsidR="003E6915" w:rsidRDefault="003E6915" w:rsidP="005D77B5"/>
        </w:tc>
        <w:tc>
          <w:tcPr>
            <w:tcW w:w="297" w:type="dxa"/>
          </w:tcPr>
          <w:p w14:paraId="41F7A85E" w14:textId="008D1828" w:rsidR="003E6915" w:rsidRDefault="003E6915" w:rsidP="005D77B5"/>
        </w:tc>
        <w:tc>
          <w:tcPr>
            <w:tcW w:w="5832" w:type="dxa"/>
          </w:tcPr>
          <w:p w14:paraId="1C73BFD6" w14:textId="77777777" w:rsidR="005D77B5" w:rsidRDefault="005D77B5" w:rsidP="005D77B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85"/>
              <w:gridCol w:w="285"/>
              <w:gridCol w:w="286"/>
              <w:gridCol w:w="286"/>
              <w:gridCol w:w="286"/>
              <w:gridCol w:w="3034"/>
            </w:tblGrid>
            <w:tr w:rsidR="003E6915" w14:paraId="17947027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59AED1" w14:textId="262A9353" w:rsidR="003E6915" w:rsidRPr="003E6915" w:rsidRDefault="00D50D37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8"/>
                      <w:szCs w:val="48"/>
                    </w:rPr>
                  </w:pPr>
                  <w:r>
                    <w:rPr>
                      <w:b/>
                      <w:color w:val="808080"/>
                      <w:sz w:val="48"/>
                      <w:szCs w:val="48"/>
                    </w:rPr>
                    <w:t>Porto</w:t>
                  </w:r>
                  <w:r w:rsidR="00E03DBE">
                    <w:rPr>
                      <w:b/>
                      <w:color w:val="808080"/>
                      <w:sz w:val="48"/>
                      <w:szCs w:val="48"/>
                    </w:rPr>
                    <w:t xml:space="preserve"> </w:t>
                  </w:r>
                </w:p>
              </w:tc>
            </w:tr>
            <w:tr w:rsidR="003E6915" w:rsidRPr="0000623B" w14:paraId="5F914EA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9F551F" w14:textId="2508064C" w:rsidR="003E6915" w:rsidRPr="00D614C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>
                    <w:rPr>
                      <w:b/>
                      <w:color w:val="808080"/>
                      <w:sz w:val="36"/>
                      <w:szCs w:val="36"/>
                    </w:rPr>
                    <w:t xml:space="preserve">100% </w:t>
                  </w:r>
                  <w:r w:rsidR="00E03DBE">
                    <w:rPr>
                      <w:b/>
                      <w:color w:val="808080"/>
                      <w:sz w:val="36"/>
                      <w:szCs w:val="36"/>
                    </w:rPr>
                    <w:t>Wool</w:t>
                  </w:r>
                </w:p>
              </w:tc>
            </w:tr>
            <w:tr w:rsidR="003E6915" w:rsidRPr="0000623B" w14:paraId="0A3BD2C4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2D540" w14:textId="31D10ADF" w:rsidR="003E6915" w:rsidRPr="00D614C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6"/>
                      <w:szCs w:val="36"/>
                    </w:rPr>
                  </w:pPr>
                  <w:r w:rsidRPr="00D614C3">
                    <w:rPr>
                      <w:b/>
                      <w:color w:val="808080"/>
                      <w:sz w:val="36"/>
                      <w:szCs w:val="36"/>
                    </w:rPr>
                    <w:t>Heavy Domestic Use</w:t>
                  </w:r>
                </w:p>
              </w:tc>
            </w:tr>
            <w:tr w:rsidR="003E6915" w:rsidRPr="0000623B" w14:paraId="1B8A34F3" w14:textId="77777777" w:rsidTr="00B076D8"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116CDD" w14:textId="5805BC29" w:rsidR="00E03DBE" w:rsidRPr="00E03DBE" w:rsidRDefault="00D50D37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34"/>
                      <w:szCs w:val="34"/>
                    </w:rPr>
                  </w:pPr>
                  <w:r>
                    <w:rPr>
                      <w:b/>
                      <w:color w:val="808080"/>
                      <w:sz w:val="34"/>
                      <w:szCs w:val="34"/>
                    </w:rPr>
                    <w:t xml:space="preserve">Available </w:t>
                  </w:r>
                  <w:r w:rsidR="00944D51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4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m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&amp; 5</w:t>
                  </w:r>
                  <w:r w:rsidR="00B42F7F">
                    <w:rPr>
                      <w:b/>
                      <w:color w:val="808080"/>
                      <w:sz w:val="34"/>
                      <w:szCs w:val="34"/>
                    </w:rPr>
                    <w:t>.00</w:t>
                  </w:r>
                  <w:r w:rsidR="003E6915" w:rsidRPr="00E03DBE">
                    <w:rPr>
                      <w:b/>
                      <w:color w:val="808080"/>
                      <w:sz w:val="34"/>
                      <w:szCs w:val="34"/>
                    </w:rPr>
                    <w:t>m</w:t>
                  </w:r>
                  <w:r w:rsidR="00E03DBE" w:rsidRPr="00E03DBE">
                    <w:rPr>
                      <w:b/>
                      <w:color w:val="808080"/>
                      <w:sz w:val="34"/>
                      <w:szCs w:val="34"/>
                    </w:rPr>
                    <w:t xml:space="preserve"> </w:t>
                  </w:r>
                </w:p>
              </w:tc>
            </w:tr>
            <w:tr w:rsidR="003E6915" w14:paraId="3EB9A6CC" w14:textId="77777777" w:rsidTr="00B076D8">
              <w:trPr>
                <w:trHeight w:val="610"/>
              </w:trPr>
              <w:tc>
                <w:tcPr>
                  <w:tcW w:w="4462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1E1FE0" w14:textId="4B0F0D66" w:rsidR="003E6915" w:rsidRPr="002942FE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808080"/>
                      <w:sz w:val="40"/>
                      <w:szCs w:val="40"/>
                    </w:rPr>
                  </w:pPr>
                  <w:r>
                    <w:rPr>
                      <w:b/>
                      <w:color w:val="808080"/>
                      <w:sz w:val="40"/>
                      <w:szCs w:val="40"/>
                    </w:rPr>
                    <w:t>Was £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4</w:t>
                  </w:r>
                  <w:r w:rsidR="00D50D37">
                    <w:rPr>
                      <w:b/>
                      <w:color w:val="808080"/>
                      <w:sz w:val="40"/>
                      <w:szCs w:val="40"/>
                    </w:rPr>
                    <w:t>.</w:t>
                  </w:r>
                  <w:r w:rsidR="00022B7A">
                    <w:rPr>
                      <w:b/>
                      <w:color w:val="808080"/>
                      <w:sz w:val="40"/>
                      <w:szCs w:val="40"/>
                    </w:rPr>
                    <w:t>50</w:t>
                  </w:r>
                  <w:r w:rsidRPr="009B58CD">
                    <w:rPr>
                      <w:b/>
                      <w:color w:val="808080"/>
                      <w:sz w:val="22"/>
                      <w:szCs w:val="22"/>
                    </w:rPr>
                    <w:t>m2</w:t>
                  </w:r>
                </w:p>
              </w:tc>
            </w:tr>
            <w:tr w:rsidR="003E6915" w14:paraId="3CA04045" w14:textId="77777777" w:rsidTr="00B076D8">
              <w:trPr>
                <w:trHeight w:val="1235"/>
              </w:trPr>
              <w:tc>
                <w:tcPr>
                  <w:tcW w:w="142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40B274" w14:textId="77777777" w:rsidR="003E6915" w:rsidRPr="00A6442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NOW</w:t>
                  </w:r>
                </w:p>
                <w:p w14:paraId="140AFDE3" w14:textId="77777777" w:rsidR="003E6915" w:rsidRPr="003857D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32"/>
                      <w:szCs w:val="32"/>
                    </w:rPr>
                  </w:pPr>
                  <w:r w:rsidRPr="00A64423">
                    <w:rPr>
                      <w:b/>
                      <w:color w:val="FF0000"/>
                      <w:sz w:val="32"/>
                      <w:szCs w:val="32"/>
                    </w:rPr>
                    <w:t>ONLY</w:t>
                  </w:r>
                </w:p>
              </w:tc>
              <w:tc>
                <w:tcPr>
                  <w:tcW w:w="3034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4BA96C1" w14:textId="2764E6F5" w:rsidR="003E6915" w:rsidRPr="003857D3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  <w:sz w:val="72"/>
                      <w:szCs w:val="72"/>
                    </w:rPr>
                  </w:pPr>
                  <w:r>
                    <w:rPr>
                      <w:b/>
                      <w:color w:val="FF0000"/>
                      <w:sz w:val="72"/>
                      <w:szCs w:val="72"/>
                    </w:rPr>
                    <w:t>£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37</w:t>
                  </w:r>
                  <w:r w:rsidR="00D50D37">
                    <w:rPr>
                      <w:b/>
                      <w:color w:val="FF0000"/>
                      <w:sz w:val="72"/>
                      <w:szCs w:val="72"/>
                    </w:rPr>
                    <w:t>.</w:t>
                  </w:r>
                  <w:r w:rsidR="00B50562">
                    <w:rPr>
                      <w:b/>
                      <w:color w:val="FF0000"/>
                      <w:sz w:val="72"/>
                      <w:szCs w:val="72"/>
                    </w:rPr>
                    <w:t>83</w:t>
                  </w:r>
                  <w:r>
                    <w:rPr>
                      <w:b/>
                      <w:color w:val="FF0000"/>
                      <w:sz w:val="72"/>
                      <w:szCs w:val="72"/>
                    </w:rPr>
                    <w:t xml:space="preserve"> </w:t>
                  </w:r>
                  <w:r w:rsidRPr="007A6F31">
                    <w:rPr>
                      <w:b/>
                      <w:color w:val="FF0000"/>
                    </w:rPr>
                    <w:t>m2</w:t>
                  </w:r>
                </w:p>
                <w:p w14:paraId="053620D1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  <w:r w:rsidRPr="008C797A">
                    <w:rPr>
                      <w:b/>
                      <w:color w:val="0000FF"/>
                      <w:sz w:val="16"/>
                      <w:szCs w:val="16"/>
                    </w:rPr>
                    <w:t>If Purchased with New Underla</w:t>
                  </w:r>
                  <w:r>
                    <w:rPr>
                      <w:b/>
                      <w:color w:val="0000FF"/>
                      <w:sz w:val="16"/>
                      <w:szCs w:val="16"/>
                    </w:rPr>
                    <w:t>y</w:t>
                  </w:r>
                </w:p>
                <w:p w14:paraId="089595F8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0000FF"/>
                      <w:sz w:val="16"/>
                      <w:szCs w:val="16"/>
                    </w:rPr>
                  </w:pPr>
                </w:p>
                <w:p w14:paraId="6DA70CBA" w14:textId="77777777" w:rsidR="003E6915" w:rsidRPr="007A6F31" w:rsidRDefault="003E6915" w:rsidP="00E9222E">
                  <w:pPr>
                    <w:framePr w:hSpace="180" w:wrap="around" w:vAnchor="text" w:hAnchor="text" w:y="1"/>
                    <w:suppressOverlap/>
                    <w:rPr>
                      <w:b/>
                      <w:color w:val="FF0000"/>
                    </w:rPr>
                  </w:pPr>
                </w:p>
              </w:tc>
            </w:tr>
            <w:tr w:rsidR="003E6915" w14:paraId="5B16F8DB" w14:textId="77777777" w:rsidTr="00B076D8"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CE64EA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025AA6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C4CAC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F64F6F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B520CFE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034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96AE7" w14:textId="77777777" w:rsidR="003E6915" w:rsidRDefault="003E6915" w:rsidP="00E9222E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3D98D3FD" w14:textId="3B133705" w:rsidR="003E6915" w:rsidRDefault="003E6915" w:rsidP="005D77B5"/>
        </w:tc>
      </w:tr>
    </w:tbl>
    <w:p w14:paraId="36B86A88" w14:textId="5BDBA2CB" w:rsidR="007649F7" w:rsidRDefault="00464905" w:rsidP="00CD0A52">
      <w:pPr>
        <w:spacing w:after="0" w:line="240" w:lineRule="auto"/>
      </w:pPr>
      <w:r>
        <w:t xml:space="preserve">  </w:t>
      </w:r>
    </w:p>
    <w:tbl>
      <w:tblPr>
        <w:tblStyle w:val="TableGrid"/>
        <w:tblW w:w="10685" w:type="dxa"/>
        <w:tblLook w:val="01E0" w:firstRow="1" w:lastRow="1" w:firstColumn="1" w:lastColumn="1" w:noHBand="0" w:noVBand="0"/>
      </w:tblPr>
      <w:tblGrid>
        <w:gridCol w:w="1276"/>
        <w:gridCol w:w="3883"/>
        <w:gridCol w:w="5526"/>
      </w:tblGrid>
      <w:tr w:rsidR="007649F7" w:rsidRPr="003E6915" w14:paraId="4C6E7A04" w14:textId="012BABF9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91244" w14:textId="724BE876" w:rsidR="007649F7" w:rsidRPr="003E6915" w:rsidRDefault="00504B52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color w:val="808080"/>
                <w:sz w:val="48"/>
                <w:szCs w:val="48"/>
              </w:rPr>
              <w:t>Ghent</w:t>
            </w:r>
            <w:r w:rsidR="007649F7">
              <w:rPr>
                <w:b/>
                <w:color w:val="808080"/>
                <w:sz w:val="48"/>
                <w:szCs w:val="48"/>
              </w:rPr>
              <w:t xml:space="preserve">                           </w:t>
            </w:r>
          </w:p>
        </w:tc>
        <w:tc>
          <w:tcPr>
            <w:tcW w:w="4135" w:type="dxa"/>
            <w:vMerge w:val="restart"/>
            <w:tcBorders>
              <w:top w:val="nil"/>
              <w:left w:val="nil"/>
              <w:right w:val="nil"/>
            </w:tcBorders>
          </w:tcPr>
          <w:p w14:paraId="42941D43" w14:textId="77777777" w:rsidR="007649F7" w:rsidRDefault="007649F7" w:rsidP="00464905">
            <w:pPr>
              <w:rPr>
                <w:b/>
                <w:noProof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t xml:space="preserve">         </w:t>
            </w:r>
          </w:p>
          <w:p w14:paraId="0371324C" w14:textId="47335893" w:rsidR="007649F7" w:rsidRDefault="007649F7" w:rsidP="00464905">
            <w:pPr>
              <w:rPr>
                <w:b/>
                <w:color w:val="808080"/>
                <w:sz w:val="48"/>
                <w:szCs w:val="48"/>
              </w:rPr>
            </w:pPr>
            <w:r>
              <w:rPr>
                <w:b/>
                <w:noProof/>
                <w:color w:val="808080"/>
                <w:sz w:val="48"/>
                <w:szCs w:val="48"/>
              </w:rPr>
              <w:drawing>
                <wp:inline distT="0" distB="0" distL="0" distR="0" wp14:anchorId="024AAEF0" wp14:editId="1FE56F17">
                  <wp:extent cx="3368040" cy="1204512"/>
                  <wp:effectExtent l="0" t="0" r="3810" b="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5723" cy="123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9F7" w:rsidRPr="00D614C3" w14:paraId="09A85FB8" w14:textId="28A341FD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4BD7F3" w14:textId="5187646D" w:rsidR="007649F7" w:rsidRPr="00D614C3" w:rsidRDefault="00504B52" w:rsidP="00464905">
            <w:pPr>
              <w:rPr>
                <w:b/>
                <w:color w:val="808080"/>
                <w:sz w:val="36"/>
                <w:szCs w:val="36"/>
              </w:rPr>
            </w:pPr>
            <w:r>
              <w:rPr>
                <w:b/>
                <w:color w:val="808080"/>
                <w:sz w:val="36"/>
                <w:szCs w:val="36"/>
              </w:rPr>
              <w:t>5</w:t>
            </w:r>
            <w:r w:rsidR="005335A9">
              <w:rPr>
                <w:b/>
                <w:color w:val="808080"/>
                <w:sz w:val="36"/>
                <w:szCs w:val="36"/>
              </w:rPr>
              <w:t>0% Woo</w:t>
            </w:r>
            <w:r w:rsidR="00D50D37">
              <w:rPr>
                <w:b/>
                <w:color w:val="808080"/>
                <w:sz w:val="36"/>
                <w:szCs w:val="36"/>
              </w:rPr>
              <w:t>l</w:t>
            </w:r>
            <w:r>
              <w:rPr>
                <w:b/>
                <w:color w:val="808080"/>
                <w:sz w:val="36"/>
                <w:szCs w:val="36"/>
              </w:rPr>
              <w:t xml:space="preserve"> / 50% Synthetic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A27449D" w14:textId="77777777" w:rsidR="007649F7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B08E" w14:textId="6F7FE9FA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CD28A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Heavy Domestic Use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19400117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D614C3" w14:paraId="38D5C325" w14:textId="47768262" w:rsidTr="007649F7"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308CE" w14:textId="68DD4080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  <w:r w:rsidRPr="00D614C3">
              <w:rPr>
                <w:b/>
                <w:color w:val="808080"/>
                <w:sz w:val="36"/>
                <w:szCs w:val="36"/>
              </w:rPr>
              <w:t>Available 4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 &amp; 5</w:t>
            </w:r>
            <w:r w:rsidR="00B42F7F">
              <w:rPr>
                <w:b/>
                <w:color w:val="808080"/>
                <w:sz w:val="36"/>
                <w:szCs w:val="36"/>
              </w:rPr>
              <w:t>.00</w:t>
            </w:r>
            <w:r w:rsidRPr="00D614C3">
              <w:rPr>
                <w:b/>
                <w:color w:val="808080"/>
                <w:sz w:val="36"/>
                <w:szCs w:val="36"/>
              </w:rPr>
              <w:t>m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2874B7D4" w14:textId="77777777" w:rsidR="007649F7" w:rsidRPr="00D614C3" w:rsidRDefault="007649F7" w:rsidP="00464905">
            <w:pPr>
              <w:rPr>
                <w:b/>
                <w:color w:val="808080"/>
                <w:sz w:val="36"/>
                <w:szCs w:val="36"/>
              </w:rPr>
            </w:pPr>
          </w:p>
        </w:tc>
      </w:tr>
      <w:tr w:rsidR="007649F7" w:rsidRPr="002942FE" w14:paraId="15CB9349" w14:textId="20BD0BC5" w:rsidTr="007649F7">
        <w:trPr>
          <w:trHeight w:val="610"/>
        </w:trPr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231A" w14:textId="1C0865BA" w:rsidR="007649F7" w:rsidRPr="002942FE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  <w:r>
              <w:rPr>
                <w:b/>
                <w:color w:val="808080"/>
                <w:sz w:val="40"/>
                <w:szCs w:val="40"/>
              </w:rPr>
              <w:t>Was £</w:t>
            </w:r>
            <w:r w:rsidR="00504B52">
              <w:rPr>
                <w:b/>
                <w:color w:val="808080"/>
                <w:sz w:val="40"/>
                <w:szCs w:val="40"/>
              </w:rPr>
              <w:t>33</w:t>
            </w:r>
            <w:r w:rsidR="00D50D37">
              <w:rPr>
                <w:b/>
                <w:color w:val="808080"/>
                <w:sz w:val="40"/>
                <w:szCs w:val="40"/>
              </w:rPr>
              <w:t>.5</w:t>
            </w:r>
            <w:r w:rsidR="00504B52">
              <w:rPr>
                <w:b/>
                <w:color w:val="808080"/>
                <w:sz w:val="40"/>
                <w:szCs w:val="40"/>
              </w:rPr>
              <w:t>0</w:t>
            </w:r>
            <w:r w:rsidRPr="009B58CD">
              <w:rPr>
                <w:b/>
                <w:color w:val="808080"/>
                <w:sz w:val="22"/>
                <w:szCs w:val="22"/>
              </w:rPr>
              <w:t>m2</w:t>
            </w:r>
          </w:p>
        </w:tc>
        <w:tc>
          <w:tcPr>
            <w:tcW w:w="4135" w:type="dxa"/>
            <w:vMerge/>
            <w:tcBorders>
              <w:left w:val="nil"/>
              <w:right w:val="nil"/>
            </w:tcBorders>
          </w:tcPr>
          <w:p w14:paraId="0F79508C" w14:textId="77777777" w:rsidR="007649F7" w:rsidRDefault="007649F7" w:rsidP="00464905">
            <w:pPr>
              <w:rPr>
                <w:b/>
                <w:color w:val="808080"/>
                <w:sz w:val="40"/>
                <w:szCs w:val="40"/>
              </w:rPr>
            </w:pPr>
          </w:p>
        </w:tc>
      </w:tr>
      <w:tr w:rsidR="007649F7" w:rsidRPr="007A6F31" w14:paraId="317D51F2" w14:textId="3C13C561" w:rsidTr="007649F7">
        <w:trPr>
          <w:trHeight w:val="1235"/>
        </w:trPr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</w:tcPr>
          <w:p w14:paraId="3DDE0E4B" w14:textId="77777777" w:rsidR="007649F7" w:rsidRPr="00A6442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NOW</w:t>
            </w:r>
          </w:p>
          <w:p w14:paraId="0AD7249F" w14:textId="77777777" w:rsidR="007649F7" w:rsidRPr="003857D3" w:rsidRDefault="007649F7" w:rsidP="00464905">
            <w:pPr>
              <w:rPr>
                <w:b/>
                <w:color w:val="FF0000"/>
                <w:sz w:val="32"/>
                <w:szCs w:val="32"/>
              </w:rPr>
            </w:pPr>
            <w:r w:rsidRPr="00A64423">
              <w:rPr>
                <w:b/>
                <w:color w:val="FF0000"/>
                <w:sz w:val="32"/>
                <w:szCs w:val="32"/>
              </w:rPr>
              <w:t>ONLY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4A546" w14:textId="5FF28767" w:rsidR="007649F7" w:rsidRPr="003857D3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  <w:r>
              <w:rPr>
                <w:b/>
                <w:color w:val="FF0000"/>
                <w:sz w:val="72"/>
                <w:szCs w:val="72"/>
              </w:rPr>
              <w:t>£</w:t>
            </w:r>
            <w:r w:rsidR="00B50562">
              <w:rPr>
                <w:b/>
                <w:color w:val="FF0000"/>
                <w:sz w:val="72"/>
                <w:szCs w:val="72"/>
              </w:rPr>
              <w:t>28</w:t>
            </w:r>
            <w:r w:rsidR="00D50D37">
              <w:rPr>
                <w:b/>
                <w:color w:val="FF0000"/>
                <w:sz w:val="72"/>
                <w:szCs w:val="72"/>
              </w:rPr>
              <w:t>.</w:t>
            </w:r>
            <w:r w:rsidR="00B50562">
              <w:rPr>
                <w:b/>
                <w:color w:val="FF0000"/>
                <w:sz w:val="72"/>
                <w:szCs w:val="72"/>
              </w:rPr>
              <w:t>48</w:t>
            </w:r>
            <w:r w:rsidRPr="007A6F31">
              <w:rPr>
                <w:b/>
                <w:color w:val="FF0000"/>
              </w:rPr>
              <w:t>m2</w:t>
            </w:r>
          </w:p>
          <w:p w14:paraId="19657381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  <w:r w:rsidRPr="008C797A">
              <w:rPr>
                <w:b/>
                <w:color w:val="0000FF"/>
                <w:sz w:val="16"/>
                <w:szCs w:val="16"/>
              </w:rPr>
              <w:t>If Purchased with New Underla</w:t>
            </w:r>
            <w:r>
              <w:rPr>
                <w:b/>
                <w:color w:val="0000FF"/>
                <w:sz w:val="16"/>
                <w:szCs w:val="16"/>
              </w:rPr>
              <w:t>y</w:t>
            </w:r>
          </w:p>
          <w:p w14:paraId="640CE61E" w14:textId="77777777" w:rsidR="007649F7" w:rsidRDefault="007649F7" w:rsidP="00464905">
            <w:pPr>
              <w:rPr>
                <w:b/>
                <w:color w:val="0000FF"/>
                <w:sz w:val="16"/>
                <w:szCs w:val="16"/>
              </w:rPr>
            </w:pPr>
          </w:p>
          <w:p w14:paraId="5DE4E6F6" w14:textId="77777777" w:rsidR="007649F7" w:rsidRPr="007A6F31" w:rsidRDefault="007649F7" w:rsidP="00464905">
            <w:pPr>
              <w:rPr>
                <w:b/>
                <w:color w:val="FF0000"/>
              </w:rPr>
            </w:pPr>
          </w:p>
        </w:tc>
        <w:tc>
          <w:tcPr>
            <w:tcW w:w="4135" w:type="dxa"/>
            <w:vMerge/>
            <w:tcBorders>
              <w:left w:val="nil"/>
              <w:bottom w:val="nil"/>
              <w:right w:val="nil"/>
            </w:tcBorders>
          </w:tcPr>
          <w:p w14:paraId="5D87EEC2" w14:textId="77777777" w:rsidR="007649F7" w:rsidRDefault="007649F7" w:rsidP="00464905">
            <w:pPr>
              <w:rPr>
                <w:b/>
                <w:color w:val="FF0000"/>
                <w:sz w:val="72"/>
                <w:szCs w:val="72"/>
              </w:rPr>
            </w:pPr>
          </w:p>
        </w:tc>
      </w:tr>
    </w:tbl>
    <w:p w14:paraId="55B4C04E" w14:textId="32E876C2" w:rsidR="004B357E" w:rsidRDefault="00464905" w:rsidP="00CD0A52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                                     </w:t>
      </w:r>
    </w:p>
    <w:sectPr w:rsidR="004B357E" w:rsidSect="00CB0234">
      <w:pgSz w:w="11906" w:h="16838" w:code="9"/>
      <w:pgMar w:top="567" w:right="720" w:bottom="567" w:left="720" w:header="0" w:footer="0" w:gutter="0"/>
      <w:pgBorders w:offsetFrom="page">
        <w:top w:val="double" w:sz="6" w:space="24" w:color="auto"/>
        <w:left w:val="double" w:sz="6" w:space="24" w:color="auto"/>
        <w:bottom w:val="double" w:sz="6" w:space="30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zQ1NbA0MTUwtjRU0lEKTi0uzszPAykwrAUAsTObOiwAAAA="/>
  </w:docVars>
  <w:rsids>
    <w:rsidRoot w:val="00727874"/>
    <w:rsid w:val="00001294"/>
    <w:rsid w:val="00010030"/>
    <w:rsid w:val="00022A21"/>
    <w:rsid w:val="00022B7A"/>
    <w:rsid w:val="00033205"/>
    <w:rsid w:val="000A266F"/>
    <w:rsid w:val="000B3B58"/>
    <w:rsid w:val="001E2A50"/>
    <w:rsid w:val="00253C1F"/>
    <w:rsid w:val="00263288"/>
    <w:rsid w:val="002838A5"/>
    <w:rsid w:val="002B1BBE"/>
    <w:rsid w:val="002C6E02"/>
    <w:rsid w:val="003140EB"/>
    <w:rsid w:val="003576B1"/>
    <w:rsid w:val="00383BB4"/>
    <w:rsid w:val="003857D3"/>
    <w:rsid w:val="003E6915"/>
    <w:rsid w:val="00423676"/>
    <w:rsid w:val="00464905"/>
    <w:rsid w:val="004B357E"/>
    <w:rsid w:val="00504B52"/>
    <w:rsid w:val="005335A9"/>
    <w:rsid w:val="00560602"/>
    <w:rsid w:val="00560A5D"/>
    <w:rsid w:val="0058593A"/>
    <w:rsid w:val="00591D05"/>
    <w:rsid w:val="00593F99"/>
    <w:rsid w:val="005D77B5"/>
    <w:rsid w:val="00602F90"/>
    <w:rsid w:val="006478D5"/>
    <w:rsid w:val="006A01B2"/>
    <w:rsid w:val="00727874"/>
    <w:rsid w:val="007649F7"/>
    <w:rsid w:val="008A4952"/>
    <w:rsid w:val="008C2C75"/>
    <w:rsid w:val="008F7328"/>
    <w:rsid w:val="00944D51"/>
    <w:rsid w:val="00950FD7"/>
    <w:rsid w:val="009606DC"/>
    <w:rsid w:val="00976038"/>
    <w:rsid w:val="00986038"/>
    <w:rsid w:val="009C0D94"/>
    <w:rsid w:val="009D4418"/>
    <w:rsid w:val="009E6C0C"/>
    <w:rsid w:val="00A046E2"/>
    <w:rsid w:val="00A1394D"/>
    <w:rsid w:val="00A64423"/>
    <w:rsid w:val="00AE255C"/>
    <w:rsid w:val="00B42F7F"/>
    <w:rsid w:val="00B50562"/>
    <w:rsid w:val="00B90E03"/>
    <w:rsid w:val="00BB2439"/>
    <w:rsid w:val="00BC6C69"/>
    <w:rsid w:val="00BE22A6"/>
    <w:rsid w:val="00BE7C73"/>
    <w:rsid w:val="00BF36B3"/>
    <w:rsid w:val="00C112C3"/>
    <w:rsid w:val="00C240E7"/>
    <w:rsid w:val="00C43A37"/>
    <w:rsid w:val="00CB0234"/>
    <w:rsid w:val="00CD0A52"/>
    <w:rsid w:val="00D147ED"/>
    <w:rsid w:val="00D33B1B"/>
    <w:rsid w:val="00D50D37"/>
    <w:rsid w:val="00D50FFC"/>
    <w:rsid w:val="00D614C3"/>
    <w:rsid w:val="00D908FA"/>
    <w:rsid w:val="00E03DBE"/>
    <w:rsid w:val="00E3318C"/>
    <w:rsid w:val="00E9222E"/>
    <w:rsid w:val="00EA279D"/>
    <w:rsid w:val="00EA4F78"/>
    <w:rsid w:val="00F0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344EA"/>
  <w15:chartTrackingRefBased/>
  <w15:docId w15:val="{E29790AD-B0D4-47AB-8836-13ADE4BB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36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ymonds</dc:creator>
  <cp:keywords/>
  <dc:description/>
  <cp:lastModifiedBy>Nigel Symonds</cp:lastModifiedBy>
  <cp:revision>8</cp:revision>
  <cp:lastPrinted>2024-02-08T15:00:00Z</cp:lastPrinted>
  <dcterms:created xsi:type="dcterms:W3CDTF">2024-01-03T16:27:00Z</dcterms:created>
  <dcterms:modified xsi:type="dcterms:W3CDTF">2024-08-21T15:27:00Z</dcterms:modified>
</cp:coreProperties>
</file>